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horzAnchor="margin" w:tblpY="732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613AAB" w14:paraId="008D8223" w14:textId="77777777" w:rsidTr="00613AAB">
        <w:tc>
          <w:tcPr>
            <w:tcW w:w="3005" w:type="dxa"/>
          </w:tcPr>
          <w:p w14:paraId="5A22861D" w14:textId="6DC69B8E" w:rsidR="00613AAB" w:rsidRPr="00613AAB" w:rsidRDefault="00613AAB" w:rsidP="00613AA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RF2L01</w:t>
            </w:r>
          </w:p>
        </w:tc>
        <w:tc>
          <w:tcPr>
            <w:tcW w:w="3005" w:type="dxa"/>
          </w:tcPr>
          <w:p w14:paraId="797FF92C" w14:textId="2A835FC3" w:rsidR="00613AAB" w:rsidRPr="00613AAB" w:rsidRDefault="00613AAB" w:rsidP="00613AA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Raspberry Pi (BCM</w:t>
            </w:r>
            <w:r w:rsidR="00E22AAA">
              <w:rPr>
                <w:lang w:val="en-US"/>
              </w:rPr>
              <w:t xml:space="preserve"> Notation</w:t>
            </w:r>
            <w:r>
              <w:rPr>
                <w:lang w:val="en-US"/>
              </w:rPr>
              <w:t>)</w:t>
            </w:r>
          </w:p>
        </w:tc>
        <w:tc>
          <w:tcPr>
            <w:tcW w:w="3006" w:type="dxa"/>
          </w:tcPr>
          <w:p w14:paraId="3D8709BE" w14:textId="1E597899" w:rsidR="00613AAB" w:rsidRPr="00613AAB" w:rsidRDefault="00613AAB" w:rsidP="00613AA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Raspberry Pi (BOARD Notation)</w:t>
            </w:r>
          </w:p>
        </w:tc>
      </w:tr>
      <w:tr w:rsidR="00613AAB" w14:paraId="2DAB0855" w14:textId="77777777" w:rsidTr="00613AAB">
        <w:tc>
          <w:tcPr>
            <w:tcW w:w="3005" w:type="dxa"/>
          </w:tcPr>
          <w:p w14:paraId="4FC63076" w14:textId="0066F2E0" w:rsidR="00613AAB" w:rsidRPr="00613AAB" w:rsidRDefault="00613AAB" w:rsidP="00613AA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VCC</w:t>
            </w:r>
          </w:p>
        </w:tc>
        <w:tc>
          <w:tcPr>
            <w:tcW w:w="3005" w:type="dxa"/>
          </w:tcPr>
          <w:p w14:paraId="013DFE1B" w14:textId="5EFA2FF2" w:rsidR="00613AAB" w:rsidRPr="00613AAB" w:rsidRDefault="00613AAB" w:rsidP="00613AA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.3V</w:t>
            </w:r>
          </w:p>
        </w:tc>
        <w:tc>
          <w:tcPr>
            <w:tcW w:w="3006" w:type="dxa"/>
          </w:tcPr>
          <w:p w14:paraId="424A0B94" w14:textId="1B301D01" w:rsidR="00613AAB" w:rsidRPr="00613AAB" w:rsidRDefault="00613AAB" w:rsidP="00613AA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Pin 1</w:t>
            </w:r>
          </w:p>
        </w:tc>
      </w:tr>
      <w:tr w:rsidR="00613AAB" w14:paraId="728C58C0" w14:textId="77777777" w:rsidTr="00613AAB">
        <w:tc>
          <w:tcPr>
            <w:tcW w:w="3005" w:type="dxa"/>
          </w:tcPr>
          <w:p w14:paraId="156B6279" w14:textId="265AD00F" w:rsidR="00613AAB" w:rsidRPr="00613AAB" w:rsidRDefault="00613AAB" w:rsidP="00613AA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GND</w:t>
            </w:r>
          </w:p>
        </w:tc>
        <w:tc>
          <w:tcPr>
            <w:tcW w:w="3005" w:type="dxa"/>
          </w:tcPr>
          <w:p w14:paraId="53AD7B45" w14:textId="7040C202" w:rsidR="00613AAB" w:rsidRPr="00613AAB" w:rsidRDefault="00613AAB" w:rsidP="00613AA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Ground/GND</w:t>
            </w:r>
          </w:p>
        </w:tc>
        <w:tc>
          <w:tcPr>
            <w:tcW w:w="3006" w:type="dxa"/>
          </w:tcPr>
          <w:p w14:paraId="415EF290" w14:textId="14AC5B7C" w:rsidR="00613AAB" w:rsidRPr="00613AAB" w:rsidRDefault="00613AAB" w:rsidP="00613AA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Pin 6</w:t>
            </w:r>
          </w:p>
        </w:tc>
      </w:tr>
      <w:tr w:rsidR="00613AAB" w14:paraId="6E538645" w14:textId="77777777" w:rsidTr="00613AAB">
        <w:tc>
          <w:tcPr>
            <w:tcW w:w="3005" w:type="dxa"/>
          </w:tcPr>
          <w:p w14:paraId="0D35A0CF" w14:textId="6738FAFF" w:rsidR="00613AAB" w:rsidRPr="00613AAB" w:rsidRDefault="00613AAB" w:rsidP="00613AA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CSN</w:t>
            </w:r>
          </w:p>
        </w:tc>
        <w:tc>
          <w:tcPr>
            <w:tcW w:w="3005" w:type="dxa"/>
          </w:tcPr>
          <w:p w14:paraId="5D66DDC5" w14:textId="7DD3C247" w:rsidR="00613AAB" w:rsidRPr="00613AAB" w:rsidRDefault="00613AAB" w:rsidP="00613AA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GPIO 08</w:t>
            </w:r>
          </w:p>
        </w:tc>
        <w:tc>
          <w:tcPr>
            <w:tcW w:w="3006" w:type="dxa"/>
          </w:tcPr>
          <w:p w14:paraId="4E56ADBA" w14:textId="0F9A4DF1" w:rsidR="00613AAB" w:rsidRPr="00613AAB" w:rsidRDefault="00613AAB" w:rsidP="00613AA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Pin 24</w:t>
            </w:r>
          </w:p>
        </w:tc>
      </w:tr>
      <w:tr w:rsidR="00613AAB" w14:paraId="7A4ECBA4" w14:textId="77777777" w:rsidTr="00613AAB">
        <w:tc>
          <w:tcPr>
            <w:tcW w:w="3005" w:type="dxa"/>
          </w:tcPr>
          <w:p w14:paraId="1552ECC5" w14:textId="66625750" w:rsidR="00613AAB" w:rsidRPr="00613AAB" w:rsidRDefault="00613AAB" w:rsidP="00613AA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CE </w:t>
            </w:r>
          </w:p>
        </w:tc>
        <w:tc>
          <w:tcPr>
            <w:tcW w:w="3005" w:type="dxa"/>
          </w:tcPr>
          <w:p w14:paraId="29520408" w14:textId="2278CC9E" w:rsidR="00613AAB" w:rsidRPr="00613AAB" w:rsidRDefault="00613AAB" w:rsidP="00613AA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GPIO 17</w:t>
            </w:r>
          </w:p>
        </w:tc>
        <w:tc>
          <w:tcPr>
            <w:tcW w:w="3006" w:type="dxa"/>
          </w:tcPr>
          <w:p w14:paraId="4A715ECD" w14:textId="67C5E4DF" w:rsidR="00613AAB" w:rsidRPr="00613AAB" w:rsidRDefault="00613AAB" w:rsidP="00613AA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Pin 11</w:t>
            </w:r>
          </w:p>
        </w:tc>
      </w:tr>
      <w:tr w:rsidR="00613AAB" w14:paraId="06DA0537" w14:textId="77777777" w:rsidTr="00613AAB">
        <w:tc>
          <w:tcPr>
            <w:tcW w:w="3005" w:type="dxa"/>
          </w:tcPr>
          <w:p w14:paraId="3BE7455E" w14:textId="32C6E452" w:rsidR="00613AAB" w:rsidRPr="00613AAB" w:rsidRDefault="00613AAB" w:rsidP="00613AA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MOSI</w:t>
            </w:r>
          </w:p>
        </w:tc>
        <w:tc>
          <w:tcPr>
            <w:tcW w:w="3005" w:type="dxa"/>
          </w:tcPr>
          <w:p w14:paraId="325D0B7B" w14:textId="757AA8E6" w:rsidR="00613AAB" w:rsidRPr="00613AAB" w:rsidRDefault="00613AAB" w:rsidP="00613AA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GPIO 10 </w:t>
            </w:r>
          </w:p>
        </w:tc>
        <w:tc>
          <w:tcPr>
            <w:tcW w:w="3006" w:type="dxa"/>
          </w:tcPr>
          <w:p w14:paraId="368E297A" w14:textId="27B88CB4" w:rsidR="00613AAB" w:rsidRPr="00613AAB" w:rsidRDefault="00613AAB" w:rsidP="00613AA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Pin 19</w:t>
            </w:r>
          </w:p>
        </w:tc>
      </w:tr>
      <w:tr w:rsidR="00613AAB" w14:paraId="1682A673" w14:textId="77777777" w:rsidTr="00613AAB">
        <w:tc>
          <w:tcPr>
            <w:tcW w:w="3005" w:type="dxa"/>
          </w:tcPr>
          <w:p w14:paraId="7506C4ED" w14:textId="2102011E" w:rsidR="00613AAB" w:rsidRPr="00613AAB" w:rsidRDefault="00613AAB" w:rsidP="00613AA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MISO</w:t>
            </w:r>
          </w:p>
        </w:tc>
        <w:tc>
          <w:tcPr>
            <w:tcW w:w="3005" w:type="dxa"/>
          </w:tcPr>
          <w:p w14:paraId="1FBDAFE9" w14:textId="69F28170" w:rsidR="00613AAB" w:rsidRPr="00613AAB" w:rsidRDefault="00613AAB" w:rsidP="00613AA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GPIO 09 </w:t>
            </w:r>
          </w:p>
        </w:tc>
        <w:tc>
          <w:tcPr>
            <w:tcW w:w="3006" w:type="dxa"/>
          </w:tcPr>
          <w:p w14:paraId="4B124234" w14:textId="5C7EC3EB" w:rsidR="00613AAB" w:rsidRPr="00613AAB" w:rsidRDefault="00613AAB" w:rsidP="00613AA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Pin 21</w:t>
            </w:r>
          </w:p>
        </w:tc>
      </w:tr>
      <w:tr w:rsidR="00613AAB" w14:paraId="766BC95F" w14:textId="77777777" w:rsidTr="00613AAB">
        <w:tc>
          <w:tcPr>
            <w:tcW w:w="3005" w:type="dxa"/>
          </w:tcPr>
          <w:p w14:paraId="2D385049" w14:textId="5ED3B9B4" w:rsidR="00613AAB" w:rsidRPr="00613AAB" w:rsidRDefault="00613AAB" w:rsidP="00613AA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CK</w:t>
            </w:r>
          </w:p>
        </w:tc>
        <w:tc>
          <w:tcPr>
            <w:tcW w:w="3005" w:type="dxa"/>
          </w:tcPr>
          <w:p w14:paraId="646CD76F" w14:textId="3E65C9DE" w:rsidR="00613AAB" w:rsidRPr="00613AAB" w:rsidRDefault="00613AAB" w:rsidP="00613AA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GPIO 11</w:t>
            </w:r>
          </w:p>
        </w:tc>
        <w:tc>
          <w:tcPr>
            <w:tcW w:w="3006" w:type="dxa"/>
          </w:tcPr>
          <w:p w14:paraId="3E91B223" w14:textId="0CBDC243" w:rsidR="00613AAB" w:rsidRPr="00613AAB" w:rsidRDefault="00613AAB" w:rsidP="00613AA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Pin 23</w:t>
            </w:r>
          </w:p>
        </w:tc>
      </w:tr>
    </w:tbl>
    <w:p w14:paraId="7B324E0C" w14:textId="00532F60" w:rsidR="007C3632" w:rsidRDefault="00613AAB" w:rsidP="00613AAB">
      <w:pPr>
        <w:jc w:val="center"/>
        <w:rPr>
          <w:b/>
          <w:bCs/>
          <w:sz w:val="36"/>
          <w:szCs w:val="36"/>
          <w:lang w:val="en-US"/>
        </w:rPr>
      </w:pPr>
      <w:r>
        <w:rPr>
          <w:b/>
          <w:bCs/>
          <w:sz w:val="36"/>
          <w:szCs w:val="36"/>
          <w:lang w:val="en-US"/>
        </w:rPr>
        <w:t>Connections</w:t>
      </w:r>
    </w:p>
    <w:p w14:paraId="124D2A54" w14:textId="355D91B0" w:rsidR="00E22AAA" w:rsidRPr="00E22AAA" w:rsidRDefault="00E22AAA" w:rsidP="00E22AAA">
      <w:pPr>
        <w:rPr>
          <w:sz w:val="36"/>
          <w:szCs w:val="36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377ABA" w14:paraId="4F512619" w14:textId="77777777" w:rsidTr="00377ABA">
        <w:tc>
          <w:tcPr>
            <w:tcW w:w="4508" w:type="dxa"/>
          </w:tcPr>
          <w:p w14:paraId="667C973C" w14:textId="6FA4A417" w:rsidR="00377ABA" w:rsidRDefault="00377ABA" w:rsidP="00E22AA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RF24L01</w:t>
            </w:r>
          </w:p>
        </w:tc>
        <w:tc>
          <w:tcPr>
            <w:tcW w:w="4508" w:type="dxa"/>
          </w:tcPr>
          <w:p w14:paraId="54C2C6CA" w14:textId="0409E91A" w:rsidR="00377ABA" w:rsidRDefault="00377ABA" w:rsidP="00E22AA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rduino Nano</w:t>
            </w:r>
          </w:p>
        </w:tc>
      </w:tr>
      <w:tr w:rsidR="00377ABA" w14:paraId="0E0A091C" w14:textId="77777777" w:rsidTr="00377ABA">
        <w:tc>
          <w:tcPr>
            <w:tcW w:w="4508" w:type="dxa"/>
          </w:tcPr>
          <w:p w14:paraId="772F6A71" w14:textId="561896D9" w:rsidR="00377ABA" w:rsidRDefault="00377ABA" w:rsidP="00E22AA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Vcc</w:t>
            </w:r>
          </w:p>
        </w:tc>
        <w:tc>
          <w:tcPr>
            <w:tcW w:w="4508" w:type="dxa"/>
          </w:tcPr>
          <w:p w14:paraId="71135753" w14:textId="65ACC44B" w:rsidR="00377ABA" w:rsidRDefault="00377ABA" w:rsidP="00377AB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.3V/3V3</w:t>
            </w:r>
          </w:p>
        </w:tc>
      </w:tr>
      <w:tr w:rsidR="00377ABA" w14:paraId="20949030" w14:textId="77777777" w:rsidTr="00377ABA">
        <w:tc>
          <w:tcPr>
            <w:tcW w:w="4508" w:type="dxa"/>
          </w:tcPr>
          <w:p w14:paraId="320C37B0" w14:textId="2E121E1E" w:rsidR="00377ABA" w:rsidRDefault="00377ABA" w:rsidP="00E22AA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GND</w:t>
            </w:r>
          </w:p>
        </w:tc>
        <w:tc>
          <w:tcPr>
            <w:tcW w:w="4508" w:type="dxa"/>
          </w:tcPr>
          <w:p w14:paraId="19C11D7A" w14:textId="165EED8C" w:rsidR="00377ABA" w:rsidRDefault="00377ABA" w:rsidP="00E22AA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GND</w:t>
            </w:r>
          </w:p>
        </w:tc>
      </w:tr>
      <w:tr w:rsidR="00377ABA" w14:paraId="7A46D27A" w14:textId="77777777" w:rsidTr="00377ABA">
        <w:tc>
          <w:tcPr>
            <w:tcW w:w="4508" w:type="dxa"/>
          </w:tcPr>
          <w:p w14:paraId="7E6C441F" w14:textId="75712157" w:rsidR="00377ABA" w:rsidRDefault="00377ABA" w:rsidP="00E22AA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CSN</w:t>
            </w:r>
          </w:p>
        </w:tc>
        <w:tc>
          <w:tcPr>
            <w:tcW w:w="4508" w:type="dxa"/>
          </w:tcPr>
          <w:p w14:paraId="1A7E4C6E" w14:textId="5CC25E89" w:rsidR="00377ABA" w:rsidRDefault="00377ABA" w:rsidP="00E22AA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D10 </w:t>
            </w:r>
          </w:p>
        </w:tc>
      </w:tr>
      <w:tr w:rsidR="00377ABA" w14:paraId="2BD427D9" w14:textId="77777777" w:rsidTr="00377ABA">
        <w:tc>
          <w:tcPr>
            <w:tcW w:w="4508" w:type="dxa"/>
          </w:tcPr>
          <w:p w14:paraId="0A058D35" w14:textId="0DB3A590" w:rsidR="00377ABA" w:rsidRDefault="00377ABA" w:rsidP="00E22AA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CE </w:t>
            </w:r>
          </w:p>
        </w:tc>
        <w:tc>
          <w:tcPr>
            <w:tcW w:w="4508" w:type="dxa"/>
          </w:tcPr>
          <w:p w14:paraId="1206D989" w14:textId="27F03075" w:rsidR="00377ABA" w:rsidRDefault="00377ABA" w:rsidP="00E22AA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D09</w:t>
            </w:r>
          </w:p>
        </w:tc>
      </w:tr>
      <w:tr w:rsidR="00377ABA" w14:paraId="44D674B4" w14:textId="77777777" w:rsidTr="00377ABA">
        <w:tc>
          <w:tcPr>
            <w:tcW w:w="4508" w:type="dxa"/>
          </w:tcPr>
          <w:p w14:paraId="050989D3" w14:textId="3294629F" w:rsidR="00377ABA" w:rsidRDefault="00377ABA" w:rsidP="00E22AA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MOSI</w:t>
            </w:r>
          </w:p>
        </w:tc>
        <w:tc>
          <w:tcPr>
            <w:tcW w:w="4508" w:type="dxa"/>
          </w:tcPr>
          <w:p w14:paraId="59F91CE5" w14:textId="194236E3" w:rsidR="00377ABA" w:rsidRDefault="00377ABA" w:rsidP="00E22AA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D11</w:t>
            </w:r>
          </w:p>
        </w:tc>
      </w:tr>
      <w:tr w:rsidR="00377ABA" w14:paraId="57FF3F20" w14:textId="77777777" w:rsidTr="00377ABA">
        <w:tc>
          <w:tcPr>
            <w:tcW w:w="4508" w:type="dxa"/>
          </w:tcPr>
          <w:p w14:paraId="7247EC5D" w14:textId="223353E4" w:rsidR="00377ABA" w:rsidRDefault="00377ABA" w:rsidP="00E22AA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MISO</w:t>
            </w:r>
          </w:p>
        </w:tc>
        <w:tc>
          <w:tcPr>
            <w:tcW w:w="4508" w:type="dxa"/>
          </w:tcPr>
          <w:p w14:paraId="4C4396DB" w14:textId="6E77C9A1" w:rsidR="00377ABA" w:rsidRDefault="00377ABA" w:rsidP="00E22AA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D12</w:t>
            </w:r>
          </w:p>
        </w:tc>
      </w:tr>
      <w:tr w:rsidR="00377ABA" w14:paraId="0A059579" w14:textId="77777777" w:rsidTr="00377ABA">
        <w:tc>
          <w:tcPr>
            <w:tcW w:w="4508" w:type="dxa"/>
          </w:tcPr>
          <w:p w14:paraId="76259A38" w14:textId="024B033E" w:rsidR="00377ABA" w:rsidRDefault="00377ABA" w:rsidP="00E22AA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CK</w:t>
            </w:r>
          </w:p>
        </w:tc>
        <w:tc>
          <w:tcPr>
            <w:tcW w:w="4508" w:type="dxa"/>
          </w:tcPr>
          <w:p w14:paraId="1B9A5041" w14:textId="20D43381" w:rsidR="00377ABA" w:rsidRDefault="00377ABA" w:rsidP="00E22AA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D13</w:t>
            </w:r>
          </w:p>
        </w:tc>
      </w:tr>
    </w:tbl>
    <w:p w14:paraId="66B4BA43" w14:textId="192286F6" w:rsidR="00306840" w:rsidRPr="00E22AAA" w:rsidRDefault="00306840" w:rsidP="00306840">
      <w:pPr>
        <w:rPr>
          <w:lang w:val="en-US"/>
        </w:rPr>
      </w:pPr>
      <w:r>
        <w:rPr>
          <w:lang w:val="en-US"/>
        </w:rPr>
        <w:t>Connect Motor to Pin 4 of Arduino.</w:t>
      </w:r>
    </w:p>
    <w:p w14:paraId="549FBF79" w14:textId="0F81688A" w:rsidR="00E22AAA" w:rsidRPr="00E22AAA" w:rsidRDefault="00E22AAA" w:rsidP="00E22AAA">
      <w:pPr>
        <w:rPr>
          <w:sz w:val="36"/>
          <w:szCs w:val="36"/>
          <w:lang w:val="en-US"/>
        </w:rPr>
      </w:pPr>
    </w:p>
    <w:p w14:paraId="729438F7" w14:textId="3B5A5CD5" w:rsidR="00E22AAA" w:rsidRPr="00E22AAA" w:rsidRDefault="00E22AAA" w:rsidP="00E22AAA">
      <w:pPr>
        <w:rPr>
          <w:sz w:val="36"/>
          <w:szCs w:val="36"/>
          <w:lang w:val="en-US"/>
        </w:rPr>
      </w:pPr>
    </w:p>
    <w:p w14:paraId="14A83006" w14:textId="77777777" w:rsidR="00E22AAA" w:rsidRPr="00E22AAA" w:rsidRDefault="00E22AAA" w:rsidP="00E22AAA">
      <w:pPr>
        <w:rPr>
          <w:sz w:val="36"/>
          <w:szCs w:val="36"/>
          <w:lang w:val="en-US"/>
        </w:rPr>
      </w:pPr>
    </w:p>
    <w:sectPr w:rsidR="00E22AAA" w:rsidRPr="00E22A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0MTC2NDI0MDcyMjVW0lEKTi0uzszPAykwrAUAo11JsiwAAAA="/>
  </w:docVars>
  <w:rsids>
    <w:rsidRoot w:val="00E82FA6"/>
    <w:rsid w:val="00306840"/>
    <w:rsid w:val="00377ABA"/>
    <w:rsid w:val="00613AAB"/>
    <w:rsid w:val="007C3632"/>
    <w:rsid w:val="009E3F6A"/>
    <w:rsid w:val="00AB021B"/>
    <w:rsid w:val="00E22AAA"/>
    <w:rsid w:val="00E82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9DA91"/>
  <w15:chartTrackingRefBased/>
  <w15:docId w15:val="{8847869F-064A-4807-9645-B058431C8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13A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2</Words>
  <Characters>302</Characters>
  <Application>Microsoft Office Word</Application>
  <DocSecurity>0</DocSecurity>
  <Lines>2</Lines>
  <Paragraphs>1</Paragraphs>
  <ScaleCrop>false</ScaleCrop>
  <Company/>
  <LinksUpToDate>false</LinksUpToDate>
  <CharactersWithSpaces>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HAR ALI KHAN</dc:creator>
  <cp:keywords/>
  <dc:description/>
  <cp:lastModifiedBy>AZHAR ALI KHAN</cp:lastModifiedBy>
  <cp:revision>5</cp:revision>
  <dcterms:created xsi:type="dcterms:W3CDTF">2022-03-07T15:26:00Z</dcterms:created>
  <dcterms:modified xsi:type="dcterms:W3CDTF">2022-03-07T17:05:00Z</dcterms:modified>
</cp:coreProperties>
</file>